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306F7" w14:textId="70943B68" w:rsidR="00D82F1B" w:rsidRDefault="002532B1">
      <w:r>
        <w:t xml:space="preserve">       </w:t>
      </w:r>
      <w:r w:rsidR="003C5252">
        <w:rPr>
          <w:noProof/>
        </w:rPr>
        <w:drawing>
          <wp:inline distT="0" distB="0" distL="0" distR="0" wp14:anchorId="1416FCA7" wp14:editId="32C944CB">
            <wp:extent cx="1990725" cy="1612884"/>
            <wp:effectExtent l="0" t="0" r="0" b="698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9805" cy="1620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="001C167A" w:rsidRPr="001C167A">
        <w:rPr>
          <w:b/>
          <w:bCs/>
          <w:sz w:val="28"/>
          <w:szCs w:val="28"/>
        </w:rPr>
        <w:t>202</w:t>
      </w:r>
      <w:r w:rsidR="007E39A0">
        <w:rPr>
          <w:b/>
          <w:bCs/>
          <w:sz w:val="28"/>
          <w:szCs w:val="28"/>
        </w:rPr>
        <w:t>3</w:t>
      </w:r>
      <w:r w:rsidR="001C167A" w:rsidRPr="001C167A">
        <w:rPr>
          <w:b/>
          <w:bCs/>
          <w:sz w:val="28"/>
          <w:szCs w:val="28"/>
        </w:rPr>
        <w:t xml:space="preserve"> </w:t>
      </w:r>
      <w:r w:rsidR="00F97B8D">
        <w:rPr>
          <w:b/>
          <w:bCs/>
          <w:sz w:val="28"/>
          <w:szCs w:val="28"/>
        </w:rPr>
        <w:t xml:space="preserve">GEORGIA </w:t>
      </w:r>
      <w:r w:rsidR="002874FE" w:rsidRPr="002874FE">
        <w:rPr>
          <w:b/>
          <w:bCs/>
          <w:sz w:val="28"/>
          <w:szCs w:val="28"/>
        </w:rPr>
        <w:t>MUNICIPAL</w:t>
      </w:r>
      <w:r w:rsidRPr="002874FE">
        <w:rPr>
          <w:b/>
          <w:bCs/>
          <w:sz w:val="28"/>
          <w:szCs w:val="28"/>
        </w:rPr>
        <w:t xml:space="preserve"> CLERK OF THE YEAR AWARD</w:t>
      </w:r>
    </w:p>
    <w:p w14:paraId="75CF79C0" w14:textId="0873B415" w:rsidR="003C5252" w:rsidRDefault="002532B1" w:rsidP="00F60483">
      <w:r w:rsidRPr="002532B1">
        <w:t xml:space="preserve">During the </w:t>
      </w:r>
      <w:r>
        <w:t>June</w:t>
      </w:r>
      <w:r w:rsidRPr="002532B1">
        <w:t xml:space="preserve"> Convention in Savannah, the Clerk of the Year Award will be presented to an outstanding </w:t>
      </w:r>
      <w:r>
        <w:t xml:space="preserve">City </w:t>
      </w:r>
      <w:r w:rsidRPr="002532B1">
        <w:t>Clerk</w:t>
      </w:r>
      <w:r w:rsidR="002874FE">
        <w:t xml:space="preserve"> at the Awards Luncheon</w:t>
      </w:r>
      <w:r w:rsidRPr="002532B1">
        <w:t>. Your Clerk may be eligible for this award, and you can show him/her your appreciation by your nomination. He or she must be an active member of the Georgia Municipal Clerks Association and have been active in GMCA activities. They</w:t>
      </w:r>
      <w:r>
        <w:t xml:space="preserve"> must also be a certified municipal clerk or working towards their certification.</w:t>
      </w:r>
      <w:r w:rsidR="003C5252">
        <w:t xml:space="preserve"> Other criteria </w:t>
      </w:r>
      <w:r w:rsidR="00F60483">
        <w:t xml:space="preserve">considered </w:t>
      </w:r>
      <w:r w:rsidR="003C5252">
        <w:t xml:space="preserve">include </w:t>
      </w:r>
      <w:r w:rsidR="00F60483">
        <w:t>j</w:t>
      </w:r>
      <w:r w:rsidR="003C5252">
        <w:t>ob performance, experience, accomplishments, quality of work</w:t>
      </w:r>
      <w:r w:rsidR="00F60483">
        <w:t>, l</w:t>
      </w:r>
      <w:r w:rsidR="003C5252">
        <w:t>ength of service</w:t>
      </w:r>
      <w:r w:rsidR="00F60483">
        <w:t>, p</w:t>
      </w:r>
      <w:r w:rsidR="003C5252">
        <w:t>rofessional development</w:t>
      </w:r>
      <w:r w:rsidR="00F60483">
        <w:t xml:space="preserve"> (l</w:t>
      </w:r>
      <w:r w:rsidR="003C5252">
        <w:t xml:space="preserve">eadership, </w:t>
      </w:r>
      <w:r w:rsidR="00F60483">
        <w:t>e</w:t>
      </w:r>
      <w:r w:rsidR="003C5252">
        <w:t xml:space="preserve">ducation, and </w:t>
      </w:r>
      <w:r w:rsidR="00F60483">
        <w:t>s</w:t>
      </w:r>
      <w:r w:rsidR="003C5252">
        <w:t>ervice</w:t>
      </w:r>
      <w:r w:rsidR="00F60483">
        <w:t xml:space="preserve">), </w:t>
      </w:r>
      <w:r w:rsidR="003C5252">
        <w:t>and</w:t>
      </w:r>
      <w:r w:rsidR="00F60483">
        <w:t xml:space="preserve"> </w:t>
      </w:r>
      <w:r w:rsidR="00F61A50">
        <w:t>i</w:t>
      </w:r>
      <w:r w:rsidR="003C5252">
        <w:t>nvaluable support to the staff and community.</w:t>
      </w:r>
    </w:p>
    <w:p w14:paraId="57EB113C" w14:textId="77777777" w:rsidR="00F0340E" w:rsidRDefault="002532B1">
      <w:r w:rsidRPr="002532B1">
        <w:t xml:space="preserve">To nominate someone for this award, complete the following application and include a narrative of 50 words or less on the Clerk's activities that would merit consideration for the award. </w:t>
      </w:r>
      <w:r w:rsidR="00F60483">
        <w:t xml:space="preserve">Feel free to attach a bio or resume of the clerk.  </w:t>
      </w:r>
    </w:p>
    <w:p w14:paraId="5635C97E" w14:textId="3A536FF7" w:rsidR="002532B1" w:rsidRDefault="002532B1">
      <w:pPr>
        <w:rPr>
          <w:b/>
          <w:bCs/>
        </w:rPr>
      </w:pPr>
      <w:r w:rsidRPr="00F0340E">
        <w:rPr>
          <w:b/>
          <w:bCs/>
        </w:rPr>
        <w:t>Please send your nomination by</w:t>
      </w:r>
      <w:r w:rsidRPr="002532B1">
        <w:t xml:space="preserve"> </w:t>
      </w:r>
      <w:r w:rsidRPr="00F0340E">
        <w:rPr>
          <w:b/>
          <w:bCs/>
        </w:rPr>
        <w:t>May 15</w:t>
      </w:r>
      <w:r w:rsidR="00F0340E">
        <w:rPr>
          <w:b/>
          <w:bCs/>
        </w:rPr>
        <w:t xml:space="preserve"> to</w:t>
      </w:r>
      <w:r w:rsidR="007E39A0">
        <w:rPr>
          <w:b/>
          <w:bCs/>
        </w:rPr>
        <w:t xml:space="preserve"> richard.mccoy@cityofwestpointga.co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0"/>
        <w:gridCol w:w="262"/>
        <w:gridCol w:w="548"/>
        <w:gridCol w:w="180"/>
        <w:gridCol w:w="1350"/>
        <w:gridCol w:w="90"/>
        <w:gridCol w:w="360"/>
        <w:gridCol w:w="90"/>
        <w:gridCol w:w="180"/>
        <w:gridCol w:w="270"/>
        <w:gridCol w:w="1800"/>
        <w:gridCol w:w="450"/>
        <w:gridCol w:w="60"/>
        <w:gridCol w:w="570"/>
        <w:gridCol w:w="181"/>
        <w:gridCol w:w="71"/>
        <w:gridCol w:w="99"/>
        <w:gridCol w:w="99"/>
        <w:gridCol w:w="2430"/>
      </w:tblGrid>
      <w:tr w:rsidR="009A1B47" w14:paraId="3C588CD9" w14:textId="77777777" w:rsidTr="00384547">
        <w:trPr>
          <w:trHeight w:val="270"/>
        </w:trPr>
        <w:tc>
          <w:tcPr>
            <w:tcW w:w="19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DA43DE4" w14:textId="77777777" w:rsidR="009A1B47" w:rsidRDefault="009A1B47">
            <w:r>
              <w:t xml:space="preserve">NOMINEE NAME: </w:t>
            </w:r>
          </w:p>
        </w:tc>
        <w:tc>
          <w:tcPr>
            <w:tcW w:w="4650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FD1DE5" w14:textId="0CCFDED5" w:rsidR="009A1B47" w:rsidRDefault="009A1B47"/>
        </w:tc>
        <w:tc>
          <w:tcPr>
            <w:tcW w:w="82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89FEA5" w14:textId="77777777" w:rsidR="009A1B47" w:rsidRDefault="009A1B47">
            <w:r>
              <w:t xml:space="preserve">CITY: </w:t>
            </w:r>
          </w:p>
        </w:tc>
        <w:tc>
          <w:tcPr>
            <w:tcW w:w="26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70B18F" w14:textId="58D1E6A4" w:rsidR="009A1B47" w:rsidRDefault="009A1B47"/>
        </w:tc>
      </w:tr>
      <w:tr w:rsidR="009A1B47" w14:paraId="39965801" w14:textId="77777777" w:rsidTr="00384547">
        <w:trPr>
          <w:trHeight w:val="431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62D4BB" w14:textId="77777777" w:rsidR="009A1B47" w:rsidRDefault="009A1B47">
            <w:r>
              <w:t>EMAIL:</w:t>
            </w:r>
          </w:p>
        </w:tc>
        <w:tc>
          <w:tcPr>
            <w:tcW w:w="564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50ABE0D" w14:textId="29B96409" w:rsidR="009A1B47" w:rsidRDefault="009A1B47"/>
        </w:tc>
        <w:tc>
          <w:tcPr>
            <w:tcW w:w="92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DEB22C" w14:textId="77777777" w:rsidR="009A1B47" w:rsidRDefault="009A1B47">
            <w:r>
              <w:t>PHONE:</w:t>
            </w:r>
          </w:p>
        </w:tc>
        <w:tc>
          <w:tcPr>
            <w:tcW w:w="25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29E080" w14:textId="3A20AECD" w:rsidR="009A1B47" w:rsidRDefault="009A1B47"/>
        </w:tc>
      </w:tr>
      <w:tr w:rsidR="009A1B47" w14:paraId="021EB9F4" w14:textId="77777777" w:rsidTr="00384547">
        <w:trPr>
          <w:trHeight w:val="449"/>
        </w:trPr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130823" w14:textId="7BB76A27" w:rsidR="009A1B47" w:rsidRDefault="009A1B47">
            <w:r>
              <w:t>NOMINATED BY:</w:t>
            </w:r>
          </w:p>
        </w:tc>
        <w:tc>
          <w:tcPr>
            <w:tcW w:w="4830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2BF606" w14:textId="77777777" w:rsidR="009A1B47" w:rsidRDefault="009A1B47"/>
        </w:tc>
        <w:tc>
          <w:tcPr>
            <w:tcW w:w="7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8A3B6F" w14:textId="26217273" w:rsidR="009A1B47" w:rsidRDefault="009A1B47">
            <w:r>
              <w:t>TITLE:</w:t>
            </w:r>
          </w:p>
        </w:tc>
        <w:tc>
          <w:tcPr>
            <w:tcW w:w="269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016B4B2" w14:textId="77777777" w:rsidR="009A1B47" w:rsidRDefault="009A1B47"/>
        </w:tc>
      </w:tr>
      <w:tr w:rsidR="009A1B47" w14:paraId="34FBF861" w14:textId="77777777" w:rsidTr="00C615AE">
        <w:trPr>
          <w:trHeight w:val="431"/>
        </w:trPr>
        <w:tc>
          <w:tcPr>
            <w:tcW w:w="12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FBF002" w14:textId="1EC9D175" w:rsidR="009A1B47" w:rsidRDefault="009A1B47">
            <w:r>
              <w:t>EMAIL:</w:t>
            </w:r>
          </w:p>
        </w:tc>
        <w:tc>
          <w:tcPr>
            <w:tcW w:w="5378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33348B" w14:textId="77777777" w:rsidR="009A1B47" w:rsidRDefault="009A1B47"/>
        </w:tc>
        <w:tc>
          <w:tcPr>
            <w:tcW w:w="92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73C511" w14:textId="4E2D9EA8" w:rsidR="009A1B47" w:rsidRDefault="009A1B47">
            <w:r>
              <w:t>PHONE:</w:t>
            </w:r>
          </w:p>
        </w:tc>
        <w:tc>
          <w:tcPr>
            <w:tcW w:w="25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5BC75D" w14:textId="77777777" w:rsidR="009A1B47" w:rsidRDefault="009A1B47"/>
        </w:tc>
      </w:tr>
      <w:tr w:rsidR="00EB5860" w14:paraId="19D0A885" w14:textId="77777777" w:rsidTr="00310BD1">
        <w:trPr>
          <w:trHeight w:val="539"/>
        </w:trPr>
        <w:tc>
          <w:tcPr>
            <w:tcW w:w="10080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B426F" w14:textId="71308DE6" w:rsidR="00EB5860" w:rsidRDefault="00EB5860">
            <w:r>
              <w:t>Please provide information on why the nominee should be considered for this award:</w:t>
            </w:r>
          </w:p>
        </w:tc>
      </w:tr>
      <w:tr w:rsidR="00F94DBA" w14:paraId="444C5E09" w14:textId="77777777" w:rsidTr="00310BD1">
        <w:trPr>
          <w:trHeight w:val="342"/>
        </w:trPr>
        <w:tc>
          <w:tcPr>
            <w:tcW w:w="34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ED2C3E" w14:textId="4AB56EE0" w:rsidR="00EB5E48" w:rsidRDefault="00EB5E48" w:rsidP="00EB5860">
            <w:r>
              <w:t>Number of years served as a clerk: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6C74CB9" w14:textId="77777777" w:rsidR="00EB5E48" w:rsidRDefault="00EB5E48" w:rsidP="00EB5860"/>
        </w:tc>
        <w:tc>
          <w:tcPr>
            <w:tcW w:w="20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5FFB48" w14:textId="43C83E31" w:rsidR="00EB5E48" w:rsidRDefault="00EB5E48" w:rsidP="00EB5860">
            <w:r>
              <w:t xml:space="preserve">GMCA Membership: 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C693780" w14:textId="77777777" w:rsidR="00EB5E48" w:rsidRDefault="00EB5E48" w:rsidP="00EB5860"/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9CC916" w14:textId="5E369745" w:rsidR="00EB5E48" w:rsidRDefault="00EB5E48" w:rsidP="00EB5860">
            <w:r>
              <w:t>Yes</w:t>
            </w:r>
          </w:p>
        </w:tc>
        <w:tc>
          <w:tcPr>
            <w:tcW w:w="4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51B6DC" w14:textId="27ABF32D" w:rsidR="00EB5E48" w:rsidRDefault="00EB5E48" w:rsidP="00EB5860"/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D714F9" w14:textId="2BCB9EF5" w:rsidR="00EB5E48" w:rsidRDefault="00EB5E48" w:rsidP="00EB5860">
            <w:r>
              <w:t>No</w:t>
            </w:r>
          </w:p>
        </w:tc>
      </w:tr>
      <w:tr w:rsidR="003B2C0B" w14:paraId="416FD29C" w14:textId="77777777" w:rsidTr="00310BD1">
        <w:trPr>
          <w:gridAfter w:val="9"/>
          <w:wAfter w:w="5760" w:type="dxa"/>
          <w:trHeight w:val="431"/>
        </w:trPr>
        <w:tc>
          <w:tcPr>
            <w:tcW w:w="378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B3A995" w14:textId="0D446A3F" w:rsidR="003B2C0B" w:rsidRDefault="003B2C0B" w:rsidP="00EB5860">
            <w:r>
              <w:t>Number of years served in government:</w:t>
            </w:r>
          </w:p>
        </w:tc>
        <w:tc>
          <w:tcPr>
            <w:tcW w:w="5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9605F8" w14:textId="77777777" w:rsidR="003B2C0B" w:rsidRDefault="003B2C0B" w:rsidP="00EB5860"/>
        </w:tc>
      </w:tr>
      <w:tr w:rsidR="003B2C0B" w14:paraId="27624423" w14:textId="77777777" w:rsidTr="00310BD1">
        <w:trPr>
          <w:trHeight w:val="89"/>
        </w:trPr>
        <w:tc>
          <w:tcPr>
            <w:tcW w:w="10080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4AD1DF" w14:textId="77777777" w:rsidR="003B2C0B" w:rsidRDefault="003B2C0B" w:rsidP="00C615AE"/>
        </w:tc>
      </w:tr>
      <w:tr w:rsidR="00F94DBA" w14:paraId="5BBDC071" w14:textId="77777777" w:rsidTr="00310BD1">
        <w:trPr>
          <w:trHeight w:val="261"/>
        </w:trPr>
        <w:tc>
          <w:tcPr>
            <w:tcW w:w="333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D0EAC6" w14:textId="7162AF59" w:rsidR="00F94DBA" w:rsidRDefault="00F94DBA" w:rsidP="00C615AE">
            <w:r>
              <w:t xml:space="preserve">List </w:t>
            </w:r>
            <w:r w:rsidR="003B2C0B">
              <w:t>certifications achieved, if any</w:t>
            </w:r>
            <w:r>
              <w:t>:</w:t>
            </w:r>
          </w:p>
        </w:tc>
        <w:tc>
          <w:tcPr>
            <w:tcW w:w="6750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CB63BA" w14:textId="77777777" w:rsidR="00F94DBA" w:rsidRDefault="00F94DBA" w:rsidP="00C615AE"/>
        </w:tc>
      </w:tr>
      <w:tr w:rsidR="00F94DBA" w14:paraId="508DD0D9" w14:textId="77777777" w:rsidTr="00E22CD5">
        <w:trPr>
          <w:trHeight w:val="368"/>
        </w:trPr>
        <w:tc>
          <w:tcPr>
            <w:tcW w:w="387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B20BF6D" w14:textId="77777777" w:rsidR="00F94DBA" w:rsidRDefault="00F94DBA" w:rsidP="00C615AE"/>
        </w:tc>
        <w:tc>
          <w:tcPr>
            <w:tcW w:w="621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5C78AA" w14:textId="77777777" w:rsidR="00F94DBA" w:rsidRDefault="00F94DBA" w:rsidP="00C615AE"/>
        </w:tc>
      </w:tr>
      <w:tr w:rsidR="003B2C0B" w14:paraId="3E493969" w14:textId="77777777" w:rsidTr="00310BD1">
        <w:trPr>
          <w:trHeight w:val="503"/>
        </w:trPr>
        <w:tc>
          <w:tcPr>
            <w:tcW w:w="387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873AFC1" w14:textId="293A7A6D" w:rsidR="003B2C0B" w:rsidRDefault="003B2C0B" w:rsidP="00C615AE">
            <w:r>
              <w:t>List of leadership positions held, if any:</w:t>
            </w:r>
          </w:p>
        </w:tc>
        <w:tc>
          <w:tcPr>
            <w:tcW w:w="621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2A7EA5" w14:textId="77777777" w:rsidR="003B2C0B" w:rsidRDefault="003B2C0B" w:rsidP="00C615AE"/>
        </w:tc>
      </w:tr>
      <w:tr w:rsidR="003B2C0B" w14:paraId="6E6E433A" w14:textId="77777777" w:rsidTr="00FB4DA5">
        <w:trPr>
          <w:trHeight w:val="323"/>
        </w:trPr>
        <w:tc>
          <w:tcPr>
            <w:tcW w:w="387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F2E601" w14:textId="77777777" w:rsidR="003B2C0B" w:rsidRDefault="003B2C0B" w:rsidP="00C615AE"/>
        </w:tc>
        <w:tc>
          <w:tcPr>
            <w:tcW w:w="621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6EA9A0" w14:textId="77777777" w:rsidR="003B2C0B" w:rsidRDefault="003B2C0B" w:rsidP="00C615AE"/>
        </w:tc>
      </w:tr>
      <w:tr w:rsidR="00F94DBA" w14:paraId="5562AC49" w14:textId="77777777" w:rsidTr="00310BD1">
        <w:trPr>
          <w:trHeight w:val="503"/>
        </w:trPr>
        <w:tc>
          <w:tcPr>
            <w:tcW w:w="387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D5868F0" w14:textId="519859BF" w:rsidR="00F94DBA" w:rsidRDefault="00F94DBA" w:rsidP="00C615AE">
            <w:r>
              <w:t>List of any local, State or other awards:</w:t>
            </w:r>
          </w:p>
        </w:tc>
        <w:tc>
          <w:tcPr>
            <w:tcW w:w="621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BEAF94" w14:textId="77777777" w:rsidR="00F94DBA" w:rsidRDefault="00F94DBA" w:rsidP="00C615AE"/>
        </w:tc>
      </w:tr>
      <w:tr w:rsidR="00310BD1" w14:paraId="01CE986D" w14:textId="77777777" w:rsidTr="0051158C">
        <w:trPr>
          <w:trHeight w:val="368"/>
        </w:trPr>
        <w:tc>
          <w:tcPr>
            <w:tcW w:w="10080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2F6F53" w14:textId="77777777" w:rsidR="00310BD1" w:rsidRDefault="00310BD1" w:rsidP="00C615AE"/>
        </w:tc>
      </w:tr>
      <w:tr w:rsidR="0051158C" w14:paraId="7CD01240" w14:textId="77777777" w:rsidTr="00E22CD5">
        <w:trPr>
          <w:trHeight w:val="413"/>
        </w:trPr>
        <w:tc>
          <w:tcPr>
            <w:tcW w:w="10080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17CAE9" w14:textId="77777777" w:rsidR="0051158C" w:rsidRDefault="0051158C" w:rsidP="00C615AE"/>
        </w:tc>
      </w:tr>
      <w:tr w:rsidR="00310BD1" w14:paraId="700221BA" w14:textId="77777777" w:rsidTr="0051158C">
        <w:trPr>
          <w:trHeight w:val="503"/>
        </w:trPr>
        <w:tc>
          <w:tcPr>
            <w:tcW w:w="10080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88B12F" w14:textId="790594EF" w:rsidR="00310BD1" w:rsidRDefault="00310BD1" w:rsidP="00C615AE">
            <w:r>
              <w:lastRenderedPageBreak/>
              <w:t>Additional narrative of why clerk’s activities would merit consideration for the award (50 words or less):</w:t>
            </w:r>
          </w:p>
        </w:tc>
      </w:tr>
      <w:tr w:rsidR="00310BD1" w14:paraId="6649AA93" w14:textId="77777777" w:rsidTr="0051158C">
        <w:trPr>
          <w:trHeight w:val="503"/>
        </w:trPr>
        <w:tc>
          <w:tcPr>
            <w:tcW w:w="10080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85E5758" w14:textId="77777777" w:rsidR="00310BD1" w:rsidRDefault="00310BD1" w:rsidP="00C615AE"/>
        </w:tc>
      </w:tr>
      <w:tr w:rsidR="00310BD1" w14:paraId="66F04B41" w14:textId="77777777" w:rsidTr="00167B27">
        <w:trPr>
          <w:trHeight w:val="503"/>
        </w:trPr>
        <w:tc>
          <w:tcPr>
            <w:tcW w:w="10080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F29FFC" w14:textId="7E2EFF13" w:rsidR="00310BD1" w:rsidRDefault="00310BD1" w:rsidP="00C615AE"/>
        </w:tc>
      </w:tr>
      <w:tr w:rsidR="00310BD1" w14:paraId="17B51C5B" w14:textId="77777777" w:rsidTr="00167B27">
        <w:trPr>
          <w:trHeight w:val="503"/>
        </w:trPr>
        <w:tc>
          <w:tcPr>
            <w:tcW w:w="10080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05AC6F" w14:textId="77777777" w:rsidR="00310BD1" w:rsidRDefault="00310BD1" w:rsidP="00C615AE"/>
        </w:tc>
      </w:tr>
      <w:tr w:rsidR="00310BD1" w14:paraId="46BD0A23" w14:textId="77777777" w:rsidTr="00167B27">
        <w:trPr>
          <w:trHeight w:val="503"/>
        </w:trPr>
        <w:tc>
          <w:tcPr>
            <w:tcW w:w="10080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57F0C9" w14:textId="77777777" w:rsidR="00310BD1" w:rsidRDefault="00310BD1" w:rsidP="00C615AE"/>
        </w:tc>
      </w:tr>
      <w:tr w:rsidR="00310BD1" w14:paraId="34E674C4" w14:textId="77777777" w:rsidTr="00167B27">
        <w:trPr>
          <w:trHeight w:val="503"/>
        </w:trPr>
        <w:tc>
          <w:tcPr>
            <w:tcW w:w="10080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E27670" w14:textId="77777777" w:rsidR="00310BD1" w:rsidRDefault="00310BD1" w:rsidP="00C615AE"/>
        </w:tc>
      </w:tr>
      <w:tr w:rsidR="00310BD1" w14:paraId="308F0667" w14:textId="77777777" w:rsidTr="00167B27">
        <w:trPr>
          <w:trHeight w:val="503"/>
        </w:trPr>
        <w:tc>
          <w:tcPr>
            <w:tcW w:w="10080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3D3108" w14:textId="77777777" w:rsidR="00310BD1" w:rsidRDefault="00310BD1" w:rsidP="00C615AE"/>
        </w:tc>
      </w:tr>
      <w:tr w:rsidR="00310BD1" w14:paraId="6B72D738" w14:textId="77777777" w:rsidTr="00167B27">
        <w:trPr>
          <w:trHeight w:val="503"/>
        </w:trPr>
        <w:tc>
          <w:tcPr>
            <w:tcW w:w="10080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31ED8B" w14:textId="77777777" w:rsidR="00310BD1" w:rsidRDefault="00310BD1" w:rsidP="00C615AE"/>
        </w:tc>
      </w:tr>
      <w:tr w:rsidR="00310BD1" w14:paraId="2A407B02" w14:textId="77777777" w:rsidTr="00167B27">
        <w:trPr>
          <w:trHeight w:val="503"/>
        </w:trPr>
        <w:tc>
          <w:tcPr>
            <w:tcW w:w="10080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973E5F" w14:textId="77777777" w:rsidR="00310BD1" w:rsidRDefault="00310BD1" w:rsidP="00C615AE"/>
        </w:tc>
      </w:tr>
    </w:tbl>
    <w:p w14:paraId="722B167B" w14:textId="03A18E1B" w:rsidR="009D6C5D" w:rsidRDefault="009D6C5D" w:rsidP="003C13D2"/>
    <w:p w14:paraId="5DDB0403" w14:textId="481E7A5C" w:rsidR="009D6C5D" w:rsidRDefault="009D6C5D" w:rsidP="003C13D2"/>
    <w:p w14:paraId="7CF2B98E" w14:textId="1A8474F9" w:rsidR="00D779A7" w:rsidRDefault="00D779A7" w:rsidP="003C13D2">
      <w:r w:rsidRPr="00F0340E">
        <w:rPr>
          <w:b/>
          <w:bCs/>
        </w:rPr>
        <w:t>Please send your nomination by</w:t>
      </w:r>
      <w:r w:rsidRPr="002532B1">
        <w:t xml:space="preserve"> </w:t>
      </w:r>
      <w:r w:rsidRPr="00F0340E">
        <w:rPr>
          <w:b/>
          <w:bCs/>
        </w:rPr>
        <w:t>May 15</w:t>
      </w:r>
      <w:r>
        <w:rPr>
          <w:b/>
          <w:bCs/>
        </w:rPr>
        <w:t xml:space="preserve"> to</w:t>
      </w:r>
      <w:r w:rsidR="007E39A0">
        <w:rPr>
          <w:b/>
          <w:bCs/>
        </w:rPr>
        <w:t xml:space="preserve"> richard.mccoy@cityofwestpointga.com.</w:t>
      </w:r>
    </w:p>
    <w:sectPr w:rsidR="00D779A7" w:rsidSect="00F0340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6150DE"/>
    <w:multiLevelType w:val="hybridMultilevel"/>
    <w:tmpl w:val="434AE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3761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tbA0s7Q0MDYxMDdU0lEKTi0uzszPAykwrAUAjlAsqywAAAA="/>
  </w:docVars>
  <w:rsids>
    <w:rsidRoot w:val="002532B1"/>
    <w:rsid w:val="000926DC"/>
    <w:rsid w:val="00111AF1"/>
    <w:rsid w:val="001242FF"/>
    <w:rsid w:val="001C167A"/>
    <w:rsid w:val="002532B1"/>
    <w:rsid w:val="002874FE"/>
    <w:rsid w:val="002D0B78"/>
    <w:rsid w:val="00310BD1"/>
    <w:rsid w:val="00384547"/>
    <w:rsid w:val="003B2C0B"/>
    <w:rsid w:val="003C13D2"/>
    <w:rsid w:val="003C5252"/>
    <w:rsid w:val="003F2712"/>
    <w:rsid w:val="004401D1"/>
    <w:rsid w:val="004A4345"/>
    <w:rsid w:val="0051158C"/>
    <w:rsid w:val="00690D40"/>
    <w:rsid w:val="006A4C32"/>
    <w:rsid w:val="007E39A0"/>
    <w:rsid w:val="00920287"/>
    <w:rsid w:val="00923309"/>
    <w:rsid w:val="00960BB7"/>
    <w:rsid w:val="00966237"/>
    <w:rsid w:val="009A1B47"/>
    <w:rsid w:val="009D6C5D"/>
    <w:rsid w:val="00B2445D"/>
    <w:rsid w:val="00C615AE"/>
    <w:rsid w:val="00CA2879"/>
    <w:rsid w:val="00CA60F3"/>
    <w:rsid w:val="00CB155A"/>
    <w:rsid w:val="00D4511F"/>
    <w:rsid w:val="00D779A7"/>
    <w:rsid w:val="00DA6F83"/>
    <w:rsid w:val="00E22CD5"/>
    <w:rsid w:val="00E43247"/>
    <w:rsid w:val="00E71C82"/>
    <w:rsid w:val="00EB5860"/>
    <w:rsid w:val="00EB5E48"/>
    <w:rsid w:val="00F0340E"/>
    <w:rsid w:val="00F60483"/>
    <w:rsid w:val="00F61A50"/>
    <w:rsid w:val="00F94DBA"/>
    <w:rsid w:val="00F97B8D"/>
    <w:rsid w:val="00FB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A31D"/>
  <w15:chartTrackingRefBased/>
  <w15:docId w15:val="{F78FB79F-D904-43D0-9A59-9997D2E13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52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40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340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4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B46514-AF8F-49A9-9FD0-844560EB9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9</Words>
  <Characters>142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Helton</dc:creator>
  <cp:keywords/>
  <dc:description/>
  <cp:lastModifiedBy>Dana Goodall</cp:lastModifiedBy>
  <cp:revision>2</cp:revision>
  <dcterms:created xsi:type="dcterms:W3CDTF">2023-04-06T14:51:00Z</dcterms:created>
  <dcterms:modified xsi:type="dcterms:W3CDTF">2023-04-06T14:51:00Z</dcterms:modified>
</cp:coreProperties>
</file>